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FIT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K.ASABE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nalf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urvfit)</w:t>
      </w:r>
      <w:r>
        <w:br/>
      </w:r>
      <w:r>
        <w:br/>
      </w:r>
      <w:r>
        <w:rPr>
          <w:rStyle w:val="NormalTok"/>
        </w:rPr>
        <w:t xml:space="preserve">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_failure_clinical_records_datase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Labelling and recoding variables</w:t>
      </w:r>
      <w:r>
        <w:br/>
      </w:r>
      <w:r>
        <w:rPr>
          <w:rStyle w:val="NormalTok"/>
        </w:rPr>
        <w:t xml:space="preserve">he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ss than 6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bove 6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6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(year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jection_frac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jection_fraction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FrE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jection_fraction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Fp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FmrEF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pE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ection frac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um_creatinine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rum_creatinine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v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um creatinine(mg/d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rum_so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rum_sodium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rum_sodiu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v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um Sodium(mEq/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time,</w:t>
      </w:r>
      <w:r>
        <w:rPr>
          <w:rStyle w:val="StringTok"/>
        </w:rPr>
        <w:t xml:space="preserve">"Time(days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eatinine_phosphokinase =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reatinine_phosphokinase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v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nine phosphokinase(mcg/dL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atel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latelet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5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platelets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500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eva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f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telets(/L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aem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naemia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Smok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moking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betes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high_blood_pressure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ATH_EVENT)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Sex,Anaemia,Diabetes,Hypertension,Smoking,</w:t>
      </w:r>
      <w:r>
        <w:br/>
      </w:r>
      <w:r>
        <w:rPr>
          <w:rStyle w:val="NormalTok"/>
        </w:rPr>
        <w:t xml:space="preserve">   platelets,serum_creatinine,creatinine_phosphokinase,serum_sodium,time,ejection_frac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ejection_fraction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spanning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Classification of Heart Failure According to Ejection Fraction**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footnot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*mean(standard deviation) for continuous; n(%) for categorical;</w:t>
      </w:r>
      <w:r>
        <w:br/>
      </w:r>
      <w:r>
        <w:rPr>
          <w:rStyle w:val="StringTok"/>
        </w:rPr>
        <w:t xml:space="preserve">    HFrEF-Heart failure with reduced ejection fraction;</w:t>
      </w:r>
      <w:r>
        <w:br/>
      </w:r>
      <w:r>
        <w:rPr>
          <w:rStyle w:val="StringTok"/>
        </w:rPr>
        <w:t xml:space="preserve">    HFpEF-Heart failure with preserved ejection fraction;</w:t>
      </w:r>
      <w:r>
        <w:br/>
      </w:r>
      <w:r>
        <w:rPr>
          <w:rStyle w:val="StringTok"/>
        </w:rPr>
        <w:t xml:space="preserve">   HFmrEF-Heart failure with moderately reduced ejection fraction*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tableOn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tudy Participant Characteristics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2483"/>
              <w:gridCol w:w="1476"/>
              <w:gridCol w:w="1275"/>
              <w:gridCol w:w="1409"/>
              <w:gridCol w:w="1275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Overall</w:t>
                  </w:r>
                  <w:r>
                    <w:t xml:space="preserve">, N = 29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HFpEF</w:t>
                  </w:r>
                  <w:r>
                    <w:t xml:space="preserve">, N = 6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HFmrEF</w:t>
                  </w:r>
                  <w:r>
                    <w:t xml:space="preserve">, N = 18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rPr>
                      <w:bCs/>
                      <w:b/>
                    </w:rPr>
                    <w:t xml:space="preserve">HFrEF</w:t>
                  </w:r>
                  <w:r>
                    <w:t xml:space="preserve">, N = 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Age(yea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Less than 6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4 (6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 (5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7 (6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5 (59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Above 6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5 (3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 (47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3 (3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4 (4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Se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Fe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5 (3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 (47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3 (3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 (24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Mal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4 (6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2 (5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7 (6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5 (76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Anaemi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9 (4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 (5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1 (39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8 (47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Diabet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5 (4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4 (4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0 (44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 (36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Hypertens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5 (3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4 (4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9 (3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2 (37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Smoking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96 (3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 (25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2 (34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9 (3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Platelets(/L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Nor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59 (87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 (8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9 (8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 (85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Eleva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 (4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 (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 (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 (3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Lo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7 (9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 (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5 (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7 (1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Serum creatinine(mg/dL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Nor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32 (7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4 (9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1 (7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7 (63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Eleva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7 (2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 (1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9 (2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2 (37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reatinine phosphokinase(mcg/dL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Nor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8 (39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 (5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4 (36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4 (41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Eleva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81 (61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0 (5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6 (64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5 (59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Serum Sodium(mEq/L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Norm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14 (72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6 (77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1 (7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7 (63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Elevat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 (1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 (3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 (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 (0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iCs/>
                      <w:i/>
                    </w:rPr>
                    <w:t xml:space="preserve">Low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83 (28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2 (20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 (27%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2 (37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Time(days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30 (78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18 (71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42 (79)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06 (72)</w:t>
                  </w:r>
                </w:p>
              </w:tc>
            </w:tr>
          </w:tbl>
          <w:bookmarkEnd w:id="20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FIT TABLES</dc:title>
  <dc:creator>K.ASABERE</dc:creator>
  <cp:keywords/>
  <dcterms:created xsi:type="dcterms:W3CDTF">2024-05-26T22:47:41Z</dcterms:created>
  <dcterms:modified xsi:type="dcterms:W3CDTF">2024-05-26T22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